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p>
    <w:bookmarkStart w:id="20"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Dear Hiring Committee,</w:t>
      </w:r>
    </w:p>
    <w:p>
      <w:pPr>
        <w:pStyle w:val="BodyText"/>
      </w:pPr>
      <w:r>
        <w:t xml:space="preserve">I am writing this Cover Letter to express my enthusiastic interest in the Surgeon position at your esteemed institution in the United States San Francisco. With a steadfast commitment to excellence, innovation, and patient-centered care, I am eager to contribute my expertise as a highly skilled surgeon and collaborate with a team that values the highest standards of medical practice. San Francisco’s reputation as a hub for cutting-edge healthcare and its vibrant community of medical professionals make this opportunity particularly compelling.</w:t>
      </w:r>
    </w:p>
    <w:p>
      <w:pPr>
        <w:pStyle w:val="BodyText"/>
      </w:pPr>
      <w:r>
        <w:t xml:space="preserve">As an experienced Surgeon with [X years] of hands-on experience in [specific surgical specialty, e.g., orthopedic surgery, neurosurgery, or general surgery], I have consistently prioritized precision, compassion, and the integration of advanced techniques to achieve optimal patient outcomes. My career has been defined by a dedication to continuous learning and adapting to the evolving landscape of medicine. Whether working in academic medical centers or private practice, I have thrived in environments that demand both technical mastery and a deep sense of responsibility toward patients.</w:t>
      </w:r>
    </w:p>
    <w:p>
      <w:pPr>
        <w:pStyle w:val="BodyText"/>
      </w:pPr>
      <w:r>
        <w:t xml:space="preserve">My journey as a Surgeon began with [mention your medical school or residency program], where I developed a foundation in surgical principles and patient care. Throughout my career, I have honed my skills in [specific procedures or techniques, e.g., minimally invasive surgery, robotic-assisted procedures, trauma care], while maintaining a focus on holistic patient treatment. In the United States San Francisco, where healthcare is driven by innovation and diversity of cases, I have found particular fulfillment in addressing complex surgical challenges and fostering trust with patients from all walks of life.</w:t>
      </w:r>
    </w:p>
    <w:p>
      <w:pPr>
        <w:pStyle w:val="BodyText"/>
      </w:pPr>
      <w:r>
        <w:t xml:space="preserve">One of the most rewarding aspects of my career has been working within multidisciplinary teams to deliver comprehensive care. In San Francisco’s dynamic medical ecosystem, collaboration is key to tackling high-stakes procedures and ensuring long-term recovery for patients. My ability to communicate effectively with colleagues, nurses, and support staff has been instrumental in creating a cohesive environment where patient safety and quality of care are paramount. I am particularly drawn to your institution’s mission to [mention any specific mission or value of the hospital/clinic, if known], as it aligns closely with my own professional philosophy.</w:t>
      </w:r>
    </w:p>
    <w:p>
      <w:pPr>
        <w:pStyle w:val="BodyText"/>
      </w:pPr>
      <w:r>
        <w:t xml:space="preserve">What sets me apart as a Surgeon is not only my technical proficiency but also my unwavering dedication to education and mentorship. I have actively participated in training the next generation of medical professionals through [residency programs, teaching roles, or volunteer work], ensuring that knowledge and best practices are passed on to others. In San Francisco, where there is a strong emphasis on research and innovation, I am eager to contribute my expertise while also learning from the city’s leading medical minds. The opportunity to work alongside peers who are equally passionate about advancing surgical care would be an incredible privilege.</w:t>
      </w:r>
    </w:p>
    <w:p>
      <w:pPr>
        <w:pStyle w:val="BodyText"/>
      </w:pPr>
      <w:r>
        <w:t xml:space="preserve">My experience in the United States San Francisco has exposed me to a wide range of patient needs and healthcare challenges, from urban trauma cases to rare conditions that require specialized intervention. This exposure has sharpened my adaptability and problem-solving skills, enabling me to navigate high-pressure scenarios with calm and clarity. I am particularly proud of [mention a specific achievement or project, e.g., “leading a successful surgical team in the implementation of a new postoperative care protocol that reduced recovery times by 20%”], which reflects my commitment to excellence and measurable impact.</w:t>
      </w:r>
    </w:p>
    <w:p>
      <w:pPr>
        <w:pStyle w:val="BodyText"/>
      </w:pPr>
      <w:r>
        <w:t xml:space="preserve">As the healthcare landscape continues to evolve, I am committed to embracing new technologies and methodologies that enhance patient outcomes. In San Francisco, where there is a strong culture of innovation, I see this as an opportunity to contribute meaningfully. Whether through adopting AI-driven diagnostic tools or advocating for evidence-based practices, I aim to stay at the forefront of surgical advancements while maintaining the human connection that defines exceptional care.</w:t>
      </w:r>
    </w:p>
    <w:p>
      <w:pPr>
        <w:pStyle w:val="BodyText"/>
      </w:pPr>
      <w:r>
        <w:t xml:space="preserve">Thank you for considering my application. I am confident that my background, skills, and passion for surgery make me a strong candidate for this position. I would welcome the opportunity to discuss how my experience aligns with your institution’s goals and how I can contribute to the continued success of your surgical team in the United States San Francisco. Please feel free to contact me at [phone number] or [email address] at your convenience.</w:t>
      </w:r>
    </w:p>
    <w:p>
      <w:pPr>
        <w:pStyle w:val="BodyText"/>
      </w:pPr>
      <w:r>
        <w:t xml:space="preserve">Sincerely,</w:t>
      </w:r>
      <w:r>
        <w:br/>
      </w:r>
      <w:r>
        <w:rPr>
          <w:bCs/>
          <w:b/>
        </w:rPr>
        <w:t xml:space="preserve">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dc:title>
  <dc:creator/>
  <dc:language>en</dc:language>
  <cp:keywords/>
  <dcterms:created xsi:type="dcterms:W3CDTF">2026-07-24T04:52:28Z</dcterms:created>
  <dcterms:modified xsi:type="dcterms:W3CDTF">2026-07-24T04:52:28Z</dcterms:modified>
</cp:coreProperties>
</file>

<file path=docProps/custom.xml><?xml version="1.0" encoding="utf-8"?>
<Properties xmlns="http://schemas.openxmlformats.org/officeDocument/2006/custom-properties" xmlns:vt="http://schemas.openxmlformats.org/officeDocument/2006/docPropsVTypes"/>
</file>